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80220" w14:textId="77777777" w:rsidR="00A524CF" w:rsidRPr="002F7E55" w:rsidRDefault="00772F81" w:rsidP="006340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 Members: </w:t>
      </w:r>
      <w:r w:rsidR="00634010" w:rsidRPr="002F7E55">
        <w:rPr>
          <w:rFonts w:ascii="Times New Roman" w:hAnsi="Times New Roman" w:cs="Times New Roman"/>
          <w:sz w:val="24"/>
          <w:szCs w:val="24"/>
        </w:rPr>
        <w:t>Timothy Small, William Kingsley, Allen Simpson</w:t>
      </w:r>
    </w:p>
    <w:p w14:paraId="0B566B28" w14:textId="77777777" w:rsidR="00634010" w:rsidRPr="002F7E55" w:rsidRDefault="00634010" w:rsidP="006340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F7E55">
        <w:rPr>
          <w:rFonts w:ascii="Times New Roman" w:hAnsi="Times New Roman" w:cs="Times New Roman"/>
          <w:sz w:val="24"/>
          <w:szCs w:val="24"/>
        </w:rPr>
        <w:t>CSCI 440 Database Systems</w:t>
      </w:r>
    </w:p>
    <w:p w14:paraId="0D5995BB" w14:textId="77777777" w:rsidR="00634010" w:rsidRPr="002F7E55" w:rsidRDefault="0063343F" w:rsidP="0063401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 September 2019</w:t>
      </w:r>
    </w:p>
    <w:p w14:paraId="40D1E340" w14:textId="77777777" w:rsidR="00634010" w:rsidRPr="002F7E55" w:rsidRDefault="00634010" w:rsidP="006340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F7E55">
        <w:rPr>
          <w:rFonts w:ascii="Times New Roman" w:hAnsi="Times New Roman" w:cs="Times New Roman"/>
          <w:sz w:val="24"/>
          <w:szCs w:val="24"/>
        </w:rPr>
        <w:t>Project Proposal</w:t>
      </w:r>
    </w:p>
    <w:p w14:paraId="4F07F08E" w14:textId="77777777" w:rsidR="00634010" w:rsidRPr="002F7E55" w:rsidRDefault="00634010" w:rsidP="006340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EA45D69" w14:textId="7571295A" w:rsidR="00634010" w:rsidRDefault="00A90C47" w:rsidP="006340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e are looking at representing an online grocery store. We are representing the following entities: Customers, Products, Distributers, Cards (Weak), Addresses </w:t>
      </w:r>
      <w:r>
        <w:rPr>
          <w:rFonts w:ascii="Times New Roman" w:hAnsi="Times New Roman" w:cs="Times New Roman"/>
          <w:sz w:val="24"/>
          <w:szCs w:val="24"/>
        </w:rPr>
        <w:t>(Weak)</w:t>
      </w:r>
      <w:r>
        <w:rPr>
          <w:rFonts w:ascii="Times New Roman" w:hAnsi="Times New Roman" w:cs="Times New Roman"/>
          <w:sz w:val="24"/>
          <w:szCs w:val="24"/>
        </w:rPr>
        <w:t xml:space="preserve">, Shipping Companies, and Items. The ER Diagram for the project is </w:t>
      </w:r>
      <w:r w:rsidR="00AE4667">
        <w:rPr>
          <w:rFonts w:ascii="Times New Roman" w:hAnsi="Times New Roman" w:cs="Times New Roman"/>
          <w:sz w:val="24"/>
          <w:szCs w:val="24"/>
        </w:rPr>
        <w:t>Figure 1 on the next page.</w:t>
      </w:r>
    </w:p>
    <w:p w14:paraId="114C61D3" w14:textId="2EE35749" w:rsidR="00AE4667" w:rsidRDefault="00AE4667" w:rsidP="006340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e display customers, cards, addresses, and products as having a large number of attributes, where the remaining entities has relatively few (usually just an ID and name). </w:t>
      </w:r>
      <w:bookmarkStart w:id="0" w:name="_GoBack"/>
      <w:bookmarkEnd w:id="0"/>
    </w:p>
    <w:p w14:paraId="2BC983C2" w14:textId="77777777" w:rsidR="00AE4667" w:rsidRDefault="00AE4667" w:rsidP="006340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519D9CF" w14:textId="77777777" w:rsidR="00AE4667" w:rsidRDefault="00AE46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CDC32A3" w14:textId="05B552BC" w:rsidR="00623E71" w:rsidRPr="002F7E55" w:rsidRDefault="00AE4667" w:rsidP="006340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0595EA1" wp14:editId="2648DA4E">
                <wp:simplePos x="0" y="0"/>
                <wp:positionH relativeFrom="column">
                  <wp:posOffset>916</wp:posOffset>
                </wp:positionH>
                <wp:positionV relativeFrom="paragraph">
                  <wp:posOffset>7650776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ED12CD" w14:textId="60631C73" w:rsidR="00AE4667" w:rsidRPr="00AE4667" w:rsidRDefault="00AE4667" w:rsidP="00AE4667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Figure </w:t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1</w:t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AE4667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: ER Diagram for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0595E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05pt;margin-top:602.4pt;width:468pt;height:.0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" stroked="f">
                <v:textbox style="mso-fit-shape-to-text:t" inset="0,0,0,0">
                  <w:txbxContent>
                    <w:p w14:paraId="69ED12CD" w14:textId="60631C73" w:rsidR="00AE4667" w:rsidRPr="00AE4667" w:rsidRDefault="00AE4667" w:rsidP="00AE4667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</w:pP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Figure </w:t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Figure \* ARABIC </w:instrText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1</w:t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AE4667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: ER Diagram for projec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623E71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8752" behindDoc="0" locked="0" layoutInCell="1" allowOverlap="1" wp14:anchorId="3897BE12" wp14:editId="06D4C57A">
            <wp:simplePos x="0" y="0"/>
            <wp:positionH relativeFrom="column">
              <wp:posOffset>916</wp:posOffset>
            </wp:positionH>
            <wp:positionV relativeFrom="paragraph">
              <wp:posOffset>1391580</wp:posOffset>
            </wp:positionV>
            <wp:extent cx="5943600" cy="6275705"/>
            <wp:effectExtent l="0" t="0" r="0" b="0"/>
            <wp:wrapThrough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5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23E71" w:rsidRPr="002F7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LU0NzEwMbU0MjRR0lEKTi0uzszPAykwrAUA5x+hlywAAAA="/>
  </w:docVars>
  <w:rsids>
    <w:rsidRoot w:val="00127833"/>
    <w:rsid w:val="00127833"/>
    <w:rsid w:val="002F7E55"/>
    <w:rsid w:val="00623E71"/>
    <w:rsid w:val="0063343F"/>
    <w:rsid w:val="00634010"/>
    <w:rsid w:val="00772F81"/>
    <w:rsid w:val="00A524CF"/>
    <w:rsid w:val="00A90C47"/>
    <w:rsid w:val="00AE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B231C"/>
  <w15:docId w15:val="{ECDD5D15-E16D-4F3C-B22C-F6AEEC12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E4667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ingsley</dc:creator>
  <cp:lastModifiedBy>Allen Simpson</cp:lastModifiedBy>
  <cp:revision>10</cp:revision>
  <dcterms:created xsi:type="dcterms:W3CDTF">2019-09-25T01:28:00Z</dcterms:created>
  <dcterms:modified xsi:type="dcterms:W3CDTF">2019-09-25T18:06:00Z</dcterms:modified>
</cp:coreProperties>
</file>